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07ADBF" w:rsidR="00A27383" w:rsidRDefault="002B0B86" w:rsidP="00965D17">
      <w:pPr>
        <w:pStyle w:val="a3"/>
      </w:pPr>
      <w:r>
        <w:t>Owen</w:t>
      </w:r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5E36CECB" w14:textId="7F42001A" w:rsidR="0076387D" w:rsidRDefault="00476815" w:rsidP="0076387D">
      <w:pPr>
        <w:pStyle w:val="a6"/>
      </w:pPr>
      <w:r>
        <w:t>Texas Instruments</w:t>
      </w:r>
    </w:p>
    <w:p w14:paraId="77A82C71" w14:textId="7E1D619E" w:rsidR="00965D17" w:rsidRDefault="00476815" w:rsidP="0076387D">
      <w:pPr>
        <w:pStyle w:val="a6"/>
      </w:pPr>
      <w:r>
        <w:t>CA-ON-Toronto</w:t>
      </w:r>
    </w:p>
    <w:p w14:paraId="09BDDE12" w14:textId="2187D239" w:rsidR="00965D17" w:rsidRDefault="00926062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476815">
            <w:t>FAST Rotation Program – Field Applications Engineer Track</w:t>
          </w:r>
          <w:r w:rsidR="00D45E8C">
            <w:br/>
          </w:r>
          <w:r w:rsidR="00476815">
            <w:t>Greetings Hiring Manager of Texas Instruments</w:t>
          </w:r>
        </w:sdtContent>
      </w:sdt>
      <w:r w:rsidR="00965D17" w:rsidRPr="00B741BE">
        <w:rPr>
          <w:lang w:bidi="zh-CN"/>
        </w:rPr>
        <w:t>：</w:t>
      </w:r>
    </w:p>
    <w:p w14:paraId="166D4DA4" w14:textId="7A485136" w:rsidR="00476815" w:rsidRDefault="00CA074D" w:rsidP="004765C4">
      <w:pPr>
        <w:rPr>
          <w:rFonts w:hint="eastAsia"/>
        </w:rPr>
      </w:pPr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476815">
        <w:t>FAST Rotation Program</w:t>
      </w:r>
      <w:r w:rsidR="00020DBD">
        <w:t xml:space="preserve"> 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476815">
        <w:t>Glassdoor</w:t>
      </w:r>
      <w:r w:rsidR="00CD50E2">
        <w:t>.</w:t>
      </w:r>
      <w:r w:rsidR="00FF3DA9">
        <w:t xml:space="preserve"> </w:t>
      </w:r>
      <w:r w:rsidR="00020DBD">
        <w:t xml:space="preserve"> </w:t>
      </w:r>
      <w:r w:rsidR="00476815">
        <w:t>I’m an electrical engineering graduate from York University, with a focus on embedded systems. My passion for embedded systems was fueled by my interest to design, build and maker wonders with electronics. That is why I believe Texas instruments can be a great place for me to grow.</w:t>
      </w:r>
    </w:p>
    <w:p w14:paraId="2CBA5306" w14:textId="4ED43266" w:rsidR="00965D17" w:rsidRDefault="00020DBD" w:rsidP="004765C4">
      <w:bookmarkStart w:id="0" w:name="_GoBack"/>
      <w:r>
        <w:t>&lt;elaborate&gt;</w:t>
      </w:r>
    </w:p>
    <w:bookmarkEnd w:id="0"/>
    <w:p w14:paraId="030FE214" w14:textId="45C3F2B3" w:rsidR="00EB5764" w:rsidRDefault="00020DBD" w:rsidP="004765C4">
      <w:r>
        <w:t>&lt;conclude&gt;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6EC9F65F" w:rsidR="00302A2C" w:rsidRPr="00302A2C" w:rsidRDefault="000E7A08" w:rsidP="00302A2C">
          <w:pPr>
            <w:pStyle w:val="ad"/>
          </w:pPr>
          <w:r>
            <w:t>Owen</w:t>
          </w:r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7E0DF" w14:textId="77777777" w:rsidR="00926062" w:rsidRDefault="00926062">
      <w:pPr>
        <w:spacing w:after="0"/>
      </w:pPr>
      <w:r>
        <w:separator/>
      </w:r>
    </w:p>
  </w:endnote>
  <w:endnote w:type="continuationSeparator" w:id="0">
    <w:p w14:paraId="45F910EC" w14:textId="77777777" w:rsidR="00926062" w:rsidRDefault="009260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DB2ED" w14:textId="77777777" w:rsidR="00926062" w:rsidRDefault="00926062">
      <w:pPr>
        <w:spacing w:after="0"/>
      </w:pPr>
      <w:r>
        <w:separator/>
      </w:r>
    </w:p>
  </w:footnote>
  <w:footnote w:type="continuationSeparator" w:id="0">
    <w:p w14:paraId="7F7BEB31" w14:textId="77777777" w:rsidR="00926062" w:rsidRDefault="0092606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wFAJTlKgAtAAAA"/>
  </w:docVars>
  <w:rsids>
    <w:rsidRoot w:val="00B741BE"/>
    <w:rsid w:val="00020DBD"/>
    <w:rsid w:val="000B74B0"/>
    <w:rsid w:val="000C663D"/>
    <w:rsid w:val="000D5AB1"/>
    <w:rsid w:val="000E7A08"/>
    <w:rsid w:val="000F4CF5"/>
    <w:rsid w:val="001C6399"/>
    <w:rsid w:val="002045EB"/>
    <w:rsid w:val="00293B83"/>
    <w:rsid w:val="00294B63"/>
    <w:rsid w:val="002B0B86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476815"/>
    <w:rsid w:val="0052105A"/>
    <w:rsid w:val="005540FD"/>
    <w:rsid w:val="00554F84"/>
    <w:rsid w:val="0057254A"/>
    <w:rsid w:val="005865CB"/>
    <w:rsid w:val="00617545"/>
    <w:rsid w:val="006724F3"/>
    <w:rsid w:val="00673C35"/>
    <w:rsid w:val="006A3CE7"/>
    <w:rsid w:val="007169E0"/>
    <w:rsid w:val="0076387D"/>
    <w:rsid w:val="00810B02"/>
    <w:rsid w:val="008E7600"/>
    <w:rsid w:val="008F15C5"/>
    <w:rsid w:val="00911B1D"/>
    <w:rsid w:val="00926062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20BE3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A67CB"/>
    <w:rsid w:val="00246290"/>
    <w:rsid w:val="00385BEC"/>
    <w:rsid w:val="00471429"/>
    <w:rsid w:val="00597EEF"/>
    <w:rsid w:val="00735B1E"/>
    <w:rsid w:val="00942808"/>
    <w:rsid w:val="00A71685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FAST Rotation Program – Field Applications Engineer Track
Greetings Hiring Manager of Texas Instruments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7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Owen Qiao</dc:creator>
  <cp:keywords/>
  <dc:description/>
  <cp:lastModifiedBy>乔 Owen</cp:lastModifiedBy>
  <cp:revision>3</cp:revision>
  <cp:lastPrinted>2019-02-18T22:13:00Z</cp:lastPrinted>
  <dcterms:created xsi:type="dcterms:W3CDTF">2019-10-15T19:39:00Z</dcterms:created>
  <dcterms:modified xsi:type="dcterms:W3CDTF">2019-10-15T19:56:00Z</dcterms:modified>
</cp:coreProperties>
</file>